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6CFC1" w14:textId="77777777" w:rsidR="001B0B7E" w:rsidRPr="001B0B7E" w:rsidRDefault="001B0B7E" w:rsidP="001B0B7E">
      <w:pPr>
        <w:pStyle w:val="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1728806C" w:rsidR="001B0B7E" w:rsidRPr="001B0B7E" w:rsidRDefault="001B0B7E" w:rsidP="00FD1B79">
      <w:pPr>
        <w:jc w:val="center"/>
        <w:rPr>
          <w:b/>
          <w:lang w:val="bg-BG"/>
        </w:rPr>
      </w:pPr>
      <w:r w:rsidRPr="001B0B7E">
        <w:t xml:space="preserve">Problems for exercises and homework for the </w:t>
      </w:r>
      <w:hyperlink r:id="rId8" w:history="1">
        <w:r w:rsidR="008B6CE8">
          <w:rPr>
            <w:rStyle w:val="a9"/>
          </w:rPr>
          <w:t>"Programming</w:t>
        </w:r>
        <w:r w:rsidRPr="001B0B7E">
          <w:rPr>
            <w:rStyle w:val="a9"/>
          </w:rPr>
          <w:t xml:space="preserve"> Fundamentals" course @ </w:t>
        </w:r>
        <w:r w:rsidRPr="001B0B7E">
          <w:rPr>
            <w:rStyle w:val="a9"/>
            <w:noProof/>
          </w:rPr>
          <w:t>SoftUni</w:t>
        </w:r>
      </w:hyperlink>
      <w:r w:rsidRPr="001B0B7E">
        <w:t>.</w:t>
      </w:r>
    </w:p>
    <w:p w14:paraId="25FE83AF" w14:textId="06D80E27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a9"/>
          </w:rPr>
          <w:t>Judge.</w:t>
        </w:r>
      </w:hyperlink>
    </w:p>
    <w:p w14:paraId="300E8B52" w14:textId="77777777" w:rsidR="001B0B7E" w:rsidRPr="001B0B7E" w:rsidRDefault="001B0B7E" w:rsidP="001B0B7E">
      <w:pPr>
        <w:pStyle w:val="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53B044B2">
            <wp:extent cx="3752850" cy="2818660"/>
            <wp:effectExtent l="19050" t="19050" r="1905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0384" cy="2839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63C9B822">
            <wp:extent cx="3836359" cy="1832610"/>
            <wp:effectExtent l="19050" t="19050" r="1206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272" cy="184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2B7F3462" w:rsidR="001B0B7E" w:rsidRPr="00A12FDD" w:rsidRDefault="00A12FDD" w:rsidP="001B0B7E">
      <w:pPr>
        <w:pStyle w:val="ac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ffe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50</w:t>
      </w:r>
    </w:p>
    <w:p w14:paraId="187E6E3B" w14:textId="298DD376" w:rsidR="001B0B7E" w:rsidRPr="00A12FDD" w:rsidRDefault="00A12FDD" w:rsidP="001B0B7E">
      <w:pPr>
        <w:pStyle w:val="ac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water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00</w:t>
      </w:r>
    </w:p>
    <w:p w14:paraId="455786E7" w14:textId="0923C1C8" w:rsidR="001B0B7E" w:rsidRPr="00A12FDD" w:rsidRDefault="00A12FDD" w:rsidP="001B0B7E">
      <w:pPr>
        <w:pStyle w:val="ac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coke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1.40</w:t>
      </w:r>
    </w:p>
    <w:p w14:paraId="49DF31F8" w14:textId="3BB970F1" w:rsidR="001B0B7E" w:rsidRPr="00A12FDD" w:rsidRDefault="00A12FDD" w:rsidP="001B0B7E">
      <w:pPr>
        <w:pStyle w:val="ac"/>
        <w:numPr>
          <w:ilvl w:val="0"/>
          <w:numId w:val="45"/>
        </w:numPr>
        <w:rPr>
          <w:rFonts w:ascii="Consolas" w:hAnsi="Consolas"/>
          <w:lang w:val="bg-BG"/>
        </w:rPr>
      </w:pP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  <w:b/>
          <w:bCs/>
        </w:rPr>
        <w:t>snacks</w:t>
      </w:r>
      <w:r w:rsidRPr="00A12FDD">
        <w:rPr>
          <w:rFonts w:ascii="Consolas" w:hAnsi="Consolas"/>
          <w:b/>
        </w:rPr>
        <w:t>"</w:t>
      </w:r>
      <w:r w:rsidR="001B0B7E" w:rsidRPr="00A12FDD">
        <w:rPr>
          <w:rFonts w:ascii="Consolas" w:hAnsi="Consolas"/>
        </w:rPr>
        <w:t xml:space="preserve"> </w:t>
      </w:r>
      <w:r w:rsidR="001B0B7E" w:rsidRPr="00A12FDD">
        <w:rPr>
          <w:rFonts w:ascii="Consolas" w:hAnsi="Consolas"/>
          <w:b/>
          <w:bCs/>
        </w:rPr>
        <w:t>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a9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28BDF03">
            <wp:extent cx="5490210" cy="586278"/>
            <wp:effectExtent l="19050" t="19050" r="1524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0231" cy="591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23DF9B05">
            <wp:extent cx="4316730" cy="803275"/>
            <wp:effectExtent l="19050" t="19050" r="26670" b="158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0047" cy="80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bc</w:t>
            </w:r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r w:rsidRPr="001B0B7E">
        <w:t>Firstly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lastRenderedPageBreak/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3" w:history="1">
        <w:r w:rsidRPr="001B0B7E">
          <w:rPr>
            <w:rStyle w:val="a9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ac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ac"/>
        <w:rPr>
          <w:lang w:val="bg-BG"/>
        </w:rPr>
      </w:pPr>
      <w:r w:rsidRPr="001B0B7E">
        <w:t>You need to use the method "</w:t>
      </w:r>
      <w:r w:rsidRPr="001B0B7E">
        <w:rPr>
          <w:rStyle w:val="CodeChar"/>
        </w:rPr>
        <w:t>compareTo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ac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2A935" w14:textId="77777777" w:rsidR="006F70AA" w:rsidRDefault="006F70AA" w:rsidP="008068A2">
      <w:pPr>
        <w:spacing w:after="0" w:line="240" w:lineRule="auto"/>
      </w:pPr>
      <w:r>
        <w:separator/>
      </w:r>
    </w:p>
  </w:endnote>
  <w:endnote w:type="continuationSeparator" w:id="0">
    <w:p w14:paraId="155E845A" w14:textId="77777777" w:rsidR="006F70AA" w:rsidRDefault="006F70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53712" w14:textId="77777777" w:rsidR="006F70AA" w:rsidRDefault="006F70AA" w:rsidP="008068A2">
      <w:pPr>
        <w:spacing w:after="0" w:line="240" w:lineRule="auto"/>
      </w:pPr>
      <w:r>
        <w:separator/>
      </w:r>
    </w:p>
  </w:footnote>
  <w:footnote w:type="continuationSeparator" w:id="0">
    <w:p w14:paraId="3080DA34" w14:textId="77777777" w:rsidR="006F70AA" w:rsidRDefault="006F70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qwUAlWtX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558CB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42C75"/>
    <w:rsid w:val="001449E8"/>
    <w:rsid w:val="001619DF"/>
    <w:rsid w:val="0016244E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6F70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8F6349"/>
    <w:rsid w:val="00902E68"/>
    <w:rsid w:val="00912BC6"/>
    <w:rsid w:val="0092145D"/>
    <w:rsid w:val="0092161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12FDD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7E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95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tutorials.jenkov.com/java-internationalization/decimalformat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hyperlink" Target="https://softuni.bg/trainings/4220/programming-fundamentals-with-java-septem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938</Words>
  <Characters>5351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Lab</dc:title>
  <dc:subject>Technology Fundamentals – Practical Training Course @ SoftUni</dc:subject>
  <dc:creator>Software University</dc:creator>
  <cp:keywords>Java Fundamentals - Methods -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3-08-16T10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8d64933011d4583160cd2b4fe90feeabd2217354eea3f2a48f94c96377c1a</vt:lpwstr>
  </property>
</Properties>
</file>